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29C5F" w14:textId="62866119" w:rsidR="007B343B" w:rsidRDefault="00CC716C">
      <w:r>
        <w:t>Desenho da personagem</w:t>
      </w:r>
    </w:p>
    <w:p w14:paraId="0AD37696" w14:textId="6D790599" w:rsidR="007B343B" w:rsidRDefault="007B343B"/>
    <w:p w14:paraId="096DE3BD" w14:textId="3E23E757" w:rsidR="007B343B" w:rsidRDefault="007B343B" w:rsidP="007B343B">
      <w:r>
        <w:t>Nome: Aran</w:t>
      </w:r>
    </w:p>
    <w:p w14:paraId="57C6805B" w14:textId="0402CCFF" w:rsidR="007B343B" w:rsidRDefault="007B343B" w:rsidP="007B343B">
      <w:r>
        <w:t>Género: Masculino</w:t>
      </w:r>
    </w:p>
    <w:p w14:paraId="7A7EFF97" w14:textId="37404535" w:rsidR="00C811EE" w:rsidRDefault="00C811EE" w:rsidP="007B343B">
      <w:r>
        <w:t>Ano de nascimento: 2114</w:t>
      </w:r>
    </w:p>
    <w:p w14:paraId="753713D3" w14:textId="793D61A3" w:rsidR="007B343B" w:rsidRDefault="007B343B" w:rsidP="007B343B">
      <w:r>
        <w:t>Idade: 22 anos</w:t>
      </w:r>
    </w:p>
    <w:p w14:paraId="5D006DA7" w14:textId="2E1A9DA5" w:rsidR="007B343B" w:rsidRDefault="007B343B" w:rsidP="007B343B">
      <w:r>
        <w:t>Altura: 173 cm</w:t>
      </w:r>
    </w:p>
    <w:p w14:paraId="747B7E00" w14:textId="1FE6C1FD" w:rsidR="007B343B" w:rsidRDefault="007B343B" w:rsidP="007B343B">
      <w:r>
        <w:t>Raça/etnia: Mongoloide setentrional</w:t>
      </w:r>
    </w:p>
    <w:p w14:paraId="409DBA24" w14:textId="6D5D0D10" w:rsidR="007B343B" w:rsidRDefault="007B343B" w:rsidP="007B343B">
      <w:r>
        <w:t xml:space="preserve">Cor da pele: </w:t>
      </w:r>
      <w:r w:rsidR="006E6974">
        <w:t>Amarela</w:t>
      </w:r>
    </w:p>
    <w:p w14:paraId="7DFABF88" w14:textId="385C0794" w:rsidR="007B343B" w:rsidRDefault="007B343B" w:rsidP="007B343B">
      <w:r>
        <w:t>Cabelo/Penteado:</w:t>
      </w:r>
      <w:r w:rsidR="006E6974">
        <w:t xml:space="preserve"> Preto e grisalho, cabelo comprido e ondulado</w:t>
      </w:r>
    </w:p>
    <w:p w14:paraId="1792B70D" w14:textId="71EAC7BD" w:rsidR="007B343B" w:rsidRDefault="007B343B" w:rsidP="007B343B">
      <w:r>
        <w:t>Cor dos olhos:</w:t>
      </w:r>
      <w:r w:rsidR="006E6974">
        <w:t xml:space="preserve"> Azuis</w:t>
      </w:r>
    </w:p>
    <w:p w14:paraId="72851DE6" w14:textId="77777777" w:rsidR="007B343B" w:rsidRDefault="007B343B" w:rsidP="007B343B"/>
    <w:p w14:paraId="77D8F8E3" w14:textId="6BF23C00" w:rsidR="007B343B" w:rsidRDefault="007B343B" w:rsidP="007B343B">
      <w:r>
        <w:t>Inspiração da vida real ou ficcional:</w:t>
      </w:r>
      <w:r w:rsidR="006E6974">
        <w:t xml:space="preserve"> Inspiração ficcional</w:t>
      </w:r>
    </w:p>
    <w:p w14:paraId="59D111E0" w14:textId="77777777" w:rsidR="007B343B" w:rsidRDefault="007B343B" w:rsidP="007B343B"/>
    <w:p w14:paraId="44A7B07E" w14:textId="46F4C336" w:rsidR="007B343B" w:rsidRDefault="007B343B" w:rsidP="007B343B">
      <w:r>
        <w:t>Aparência (como a personalidade é expressa através da aparência, comportamento, postura, roupas):</w:t>
      </w:r>
      <w:r w:rsidR="006E6974">
        <w:t xml:space="preserve"> </w:t>
      </w:r>
    </w:p>
    <w:p w14:paraId="702A9DC0" w14:textId="77777777" w:rsidR="007B343B" w:rsidRDefault="007B343B" w:rsidP="007B343B"/>
    <w:p w14:paraId="2DF2AFA2" w14:textId="77777777" w:rsidR="007B343B" w:rsidRDefault="007B343B" w:rsidP="007B343B">
      <w:r>
        <w:t>Personalidade:</w:t>
      </w:r>
    </w:p>
    <w:p w14:paraId="5248AE72" w14:textId="77777777" w:rsidR="007B343B" w:rsidRDefault="007B343B" w:rsidP="007B343B">
      <w:r>
        <w:t>Traço Central:</w:t>
      </w:r>
    </w:p>
    <w:p w14:paraId="49592806" w14:textId="77777777" w:rsidR="007B343B" w:rsidRDefault="007B343B" w:rsidP="007B343B">
      <w:r>
        <w:t>Característica Conflituosa:</w:t>
      </w:r>
    </w:p>
    <w:p w14:paraId="7C615B7F" w14:textId="4D4FA0E8" w:rsidR="007B343B" w:rsidRDefault="007B343B" w:rsidP="007B343B">
      <w:r>
        <w:t>O que o faz rir:</w:t>
      </w:r>
      <w:r w:rsidR="00DA74BE">
        <w:t xml:space="preserve"> Aran não tem tendência a rir-se, exceto quando se encontra bêbado</w:t>
      </w:r>
    </w:p>
    <w:p w14:paraId="3E0017DD" w14:textId="05293006" w:rsidR="007B343B" w:rsidRDefault="007B343B" w:rsidP="007B343B">
      <w:r>
        <w:t>O que o faz chorar:</w:t>
      </w:r>
      <w:r w:rsidR="00DA74BE">
        <w:t xml:space="preserve"> </w:t>
      </w:r>
      <w:r w:rsidR="006E0EEE">
        <w:t>sentir-se abandonado por todos, sobretudo pel</w:t>
      </w:r>
      <w:r w:rsidR="00936924">
        <w:t xml:space="preserve">os seus pais; o pai, que lhe tinha prometido nunca o deixaria, morreu quando ainda era novo, sentindo-se culpado pela sua morte inesperada e repentina, logo após a relação entre ambos ter desabrochado e ser o único membro da família que o tratava dignamente; a mãe, que nunca desejou mais do que um filho, tendo Aran por obrigação da lei governamental, </w:t>
      </w:r>
    </w:p>
    <w:p w14:paraId="24A05586" w14:textId="77777777" w:rsidR="007B343B" w:rsidRDefault="007B343B" w:rsidP="007B343B"/>
    <w:p w14:paraId="35FDC029" w14:textId="53085850" w:rsidR="007B343B" w:rsidRDefault="007B343B" w:rsidP="007B343B">
      <w:r>
        <w:t>Crenças religiosas/espirituais:</w:t>
      </w:r>
      <w:r w:rsidR="00C811EE">
        <w:t xml:space="preserve"> não possui crenças religiosas ou espirituais.</w:t>
      </w:r>
    </w:p>
    <w:p w14:paraId="62C1AD80" w14:textId="7F3A41FE" w:rsidR="007B343B" w:rsidRDefault="007B343B" w:rsidP="007B343B">
      <w:r>
        <w:t>Atitude em relação ao governo</w:t>
      </w:r>
    </w:p>
    <w:p w14:paraId="7902AA1A" w14:textId="21EB3BC8" w:rsidR="00C811EE" w:rsidRDefault="00894CAC" w:rsidP="007B343B">
      <w:r>
        <w:t xml:space="preserve">As ideologias do governo liderado pelo presidente Hirohito, com o intuito de reerguer o mundo inteiro como uma superpotência na qual todos conseguem viver pacificamente e de igual para igual, surgiram poucos meses depois do desastre que abalou o planeta Terra, em 2112. Assim, e como Aran nasceu dois anos depois, toda a sua vida conheceu as suas medidas – nomeadamente, a promoção do proletariado para, a longo prazo, reerguer a economia mundial. </w:t>
      </w:r>
    </w:p>
    <w:p w14:paraId="58611C2E" w14:textId="1327DA7D" w:rsidR="00894CAC" w:rsidRDefault="00894CAC" w:rsidP="007B343B">
      <w:r>
        <w:lastRenderedPageBreak/>
        <w:t xml:space="preserve">Aran é moderadamente passivo relativamente ao governante – apesar de não apoiar as suas medidas extraordinárias, não procura entendê-las na sua completude nem tentar modificá-las. A abordagem que ele menos compreende é a abolição do afeto e outras emoções, pois não ficou convencido com a argumentação do regente de que “seria em prol de não se gastar energias desnecessárias, energias essas que deveriam ser gastas, na sua maioria, a laborar, para a criação de rendimento que servirá para apostar, cada vez mais, na busca e implementação de tecnologia que possa melhorar a qualidade de vida dos cidadãos, combatendo assim o frio que se vivencia”. Na verdade, ele acha que esta defesa exagerada do rendimento e do trabalho em detrimento de outros aspetos comuns do dia a dia se prende com o desejo do presidente querer acumular cada vez mais capital nas suas mãos, uma vez que, mesmo trabalhando, a maioria dos indivíduos vive na mesma miseravelmente. </w:t>
      </w:r>
    </w:p>
    <w:p w14:paraId="7AF59F76" w14:textId="77777777" w:rsidR="00894CAC" w:rsidRDefault="00894CAC" w:rsidP="007B343B"/>
    <w:p w14:paraId="3B29E1B7" w14:textId="00E9837F" w:rsidR="007B343B" w:rsidRDefault="007B343B" w:rsidP="007B343B">
      <w:r>
        <w:t>Atitude em relação à Lei</w:t>
      </w:r>
    </w:p>
    <w:p w14:paraId="196651DE" w14:textId="77777777" w:rsidR="00465EB0" w:rsidRDefault="00465EB0" w:rsidP="007B343B"/>
    <w:p w14:paraId="50C4F7A1" w14:textId="019A9A43" w:rsidR="007B343B" w:rsidRDefault="007B343B" w:rsidP="007B343B">
      <w:r>
        <w:t>Atitude em relação às normas culturais</w:t>
      </w:r>
    </w:p>
    <w:p w14:paraId="231CA40E" w14:textId="77777777" w:rsidR="00894CAC" w:rsidRDefault="00894CAC" w:rsidP="007B343B"/>
    <w:p w14:paraId="2F5CC6A3" w14:textId="77777777" w:rsidR="007B343B" w:rsidRDefault="007B343B" w:rsidP="007B343B">
      <w:r>
        <w:t>Pertence à(s) subcultura(s):</w:t>
      </w:r>
    </w:p>
    <w:p w14:paraId="153D2B51" w14:textId="77777777" w:rsidR="007B343B" w:rsidRDefault="007B343B" w:rsidP="007B343B"/>
    <w:p w14:paraId="66B37C91" w14:textId="055F6401" w:rsidR="007B343B" w:rsidRDefault="007B343B" w:rsidP="007B343B">
      <w:r>
        <w:t>Educação:</w:t>
      </w:r>
    </w:p>
    <w:p w14:paraId="378C3BBD" w14:textId="6700343F" w:rsidR="00465EB0" w:rsidRDefault="00465EB0" w:rsidP="007B343B">
      <w:r>
        <w:t xml:space="preserve">Completou a escolaridade obrigatória, isto é, estudou durante 4 anos, tendo posteriormente saído por falta de recursos monetários da sua mãe e irmão mais velho. </w:t>
      </w:r>
    </w:p>
    <w:p w14:paraId="0DE14834" w14:textId="77777777" w:rsidR="00465EB0" w:rsidRDefault="00465EB0" w:rsidP="007B343B"/>
    <w:p w14:paraId="0EBEC515" w14:textId="234C058A" w:rsidR="007B343B" w:rsidRDefault="007B343B" w:rsidP="007B343B">
      <w:r>
        <w:t>Status econ</w:t>
      </w:r>
      <w:r w:rsidR="00DA74BE">
        <w:t>ó</w:t>
      </w:r>
      <w:r>
        <w:t>mico:</w:t>
      </w:r>
      <w:r w:rsidR="00465EB0">
        <w:t xml:space="preserve"> Superior à pobreza, mas inferior a rendimento médio</w:t>
      </w:r>
    </w:p>
    <w:p w14:paraId="479B7A84" w14:textId="7E8051F6" w:rsidR="007B343B" w:rsidRDefault="007B343B" w:rsidP="007B343B">
      <w:r>
        <w:t>Trabalho/carreira atual:</w:t>
      </w:r>
      <w:r w:rsidR="00465EB0">
        <w:t xml:space="preserve"> Desempregado e dependente de terceiros, nomeadamente do seu irmão mais velho; mais tarde, torna-se acompanhante num bar de alterne em Mankalla.</w:t>
      </w:r>
    </w:p>
    <w:p w14:paraId="1BD54E05" w14:textId="77777777" w:rsidR="00465EB0" w:rsidRDefault="00465EB0" w:rsidP="007B343B"/>
    <w:p w14:paraId="32B7E329" w14:textId="08960D07" w:rsidR="007B343B" w:rsidRDefault="007B343B" w:rsidP="007B343B">
      <w:r>
        <w:t>Vida amorosa</w:t>
      </w:r>
    </w:p>
    <w:p w14:paraId="7F7E6AC7" w14:textId="40FC9E1F" w:rsidR="00465EB0" w:rsidRDefault="00465EB0" w:rsidP="007B343B">
      <w:r>
        <w:t xml:space="preserve">Aran foi e é um rapaz que nunca deu muito valor à vida amorosa, no sentido de querer juntar-se a alguém e constituir família, para além de sempre ter criado repulsa por quaisquer tipos de sentimentos com teor carnal, dado que, ao ser redor, estes serem desaconselhados e terem uma conotação pejorativa, concentrando-se apenas nos estabelecimentos para tais serviços. Para ele, sempre foi mais importante o amor verdadeiro que o amor carnal, </w:t>
      </w:r>
      <w:r w:rsidR="00C0699C">
        <w:t>sendo que ambos, até certo ponto, não são defendidos pela ideologia local.</w:t>
      </w:r>
    </w:p>
    <w:p w14:paraId="364AE028" w14:textId="77777777" w:rsidR="00C0699C" w:rsidRDefault="00C0699C" w:rsidP="007B343B"/>
    <w:p w14:paraId="53926121" w14:textId="44055381" w:rsidR="007B343B" w:rsidRDefault="007B343B" w:rsidP="007B343B">
      <w:r>
        <w:t>Família</w:t>
      </w:r>
    </w:p>
    <w:p w14:paraId="1B6157CE" w14:textId="18BE1D43" w:rsidR="00C0699C" w:rsidRDefault="00C0699C" w:rsidP="007B343B">
      <w:r>
        <w:t>De descendência japonesa, Aran é filho de Akui, um trabalhador numa estufa de cultivo de vegetais, e de Leiko, uma costureira. Tem ainda um irmão mais velho, de nome Mirai.</w:t>
      </w:r>
    </w:p>
    <w:p w14:paraId="50755C05" w14:textId="2EA02A67" w:rsidR="00C0699C" w:rsidRDefault="00C0699C" w:rsidP="007B343B">
      <w:r>
        <w:lastRenderedPageBreak/>
        <w:t>Desde cedo que Aran sentiu a ausência da sua família, particularmente na falta de carinho que esta lhe demonstrava, sobretudo a sua mãe. Este afastamento da sua progenitora diligenciou uma aproximação entre ele e o seu pai quando ainda era bebé, apesar de não ser, ainda assim, um pai presente. Ainda assim, era o único elemento da família que, de alguma forma, demonstrava algum tipo de amor para com ele.</w:t>
      </w:r>
    </w:p>
    <w:p w14:paraId="51877F45" w14:textId="1A5950A0" w:rsidR="00C0699C" w:rsidRDefault="00C0699C" w:rsidP="007B343B">
      <w:r>
        <w:t xml:space="preserve">Aos seus dois anos, Aran perde o seu pai, vítima da </w:t>
      </w:r>
      <w:r>
        <w:rPr>
          <w:i/>
          <w:iCs/>
        </w:rPr>
        <w:t>Iceberg</w:t>
      </w:r>
      <w:r>
        <w:t xml:space="preserve">, uma estranha doença que vai causando o corpo do vitimado a congelar, até que o sujeito vire na sua plenitude numa petrificação de gelo. Foi após este episódio que a mãe de Aran se distanciou ainda mais do seu filho, apesar de viverem na mesma casa – ela culpava-o do final trágico do seu companheiro pelo filho desde sempre ter sido diferente dos outros meninos da sua idade, mais enérgico, mais expressivo, dando um maior número de preocupações a seu pai e, por isso, fazendo-o gastar “maior </w:t>
      </w:r>
      <w:r w:rsidR="00C13CDE">
        <w:t>radiação infravermelha” sem necessidade.</w:t>
      </w:r>
      <w:r w:rsidR="006E0EEE">
        <w:t xml:space="preserve"> A partir daí, Aran foi sobretudo criado por Mirai, sendo o próprio que, aos 12 anos e começando a trabalhar, o sustinha. Para a sua mãe, era como se ele fosse invisível. </w:t>
      </w:r>
    </w:p>
    <w:p w14:paraId="6F76CE62" w14:textId="38135D67" w:rsidR="006E0EEE" w:rsidRDefault="006E0EEE" w:rsidP="007B343B">
      <w:r>
        <w:t>Aos 17 anos, Aran mudou-se para um T0 num subúrbio da capital Mankalla, convencendo o seu irmão a ajudá-lo no pagamento de despesas enquanto procuraria por trabalho.</w:t>
      </w:r>
    </w:p>
    <w:p w14:paraId="59F31241" w14:textId="77777777" w:rsidR="006E0EEE" w:rsidRPr="00C0699C" w:rsidRDefault="006E0EEE" w:rsidP="007B343B"/>
    <w:p w14:paraId="31A50289" w14:textId="77777777" w:rsidR="007B343B" w:rsidRDefault="007B343B" w:rsidP="007B343B">
      <w:r>
        <w:t>Comportamento em relação a estranhos:</w:t>
      </w:r>
    </w:p>
    <w:p w14:paraId="225F098E" w14:textId="77777777" w:rsidR="007B343B" w:rsidRDefault="007B343B" w:rsidP="007B343B"/>
    <w:p w14:paraId="32FE4083" w14:textId="4A21E755" w:rsidR="007B343B" w:rsidRDefault="007B343B" w:rsidP="007B343B">
      <w:r>
        <w:t>Comida favorita:</w:t>
      </w:r>
      <w:r w:rsidR="00F05DA5">
        <w:t xml:space="preserve"> </w:t>
      </w:r>
    </w:p>
    <w:p w14:paraId="5EFDB6B5" w14:textId="77777777" w:rsidR="007B343B" w:rsidRDefault="007B343B" w:rsidP="007B343B">
      <w:r>
        <w:t>Bebida preferida:</w:t>
      </w:r>
    </w:p>
    <w:p w14:paraId="56D8A5C2" w14:textId="5D36DDBF" w:rsidR="007B343B" w:rsidRDefault="007B343B" w:rsidP="007B343B">
      <w:r>
        <w:t>Roupa favorita:</w:t>
      </w:r>
    </w:p>
    <w:p w14:paraId="1CE5CEAB" w14:textId="6BBD7199" w:rsidR="007F048A" w:rsidRDefault="007F048A" w:rsidP="007B343B">
      <w:r>
        <w:t xml:space="preserve">Passatempo favorito: </w:t>
      </w:r>
    </w:p>
    <w:p w14:paraId="5DBBF709" w14:textId="368ACCE8" w:rsidR="007F048A" w:rsidRDefault="007F048A" w:rsidP="007B343B">
      <w:r>
        <w:t>Aran possui uma guitarra elétrica em sua casa</w:t>
      </w:r>
      <w:r w:rsidR="0060754B">
        <w:t xml:space="preserve"> que pertencia ao seu pai, que a tinha comprado anteriormente à catástrofe de 2112, altura em que ainda se dava valor à cultura e lazer em geral, ou seja, intervalo de tempo no qual era possível a aquisição de instrumentos musicais. </w:t>
      </w:r>
      <w:r w:rsidR="00162967">
        <w:t xml:space="preserve">A personagem costuma tocar diversas vezes quando está aborrecido, e o facto do amplificador funcionar a partir de uma fonte de alimentação externa (pilhas) de baixo consumo, não se preocupa demasiado com os gastos, visto serem escassos, relativamente a este passatempo. </w:t>
      </w:r>
      <w:r w:rsidR="007523B7">
        <w:t>Os poucos vizinhos que se dão conta da sua atividade não concordam que este despenda demasiado na arte da música que ninguém percebe e que não gera nenhum rendimento a curto prazo – ele devia de estar a procurar um emprego estável e contribuir para a sociedade e o seu reerguer, segundo as ideologias do presidente Hirohito, e não ser maior de idade e ainda depender financeiramente da sua família mais próxima. No entanto, a grande maioria das pessoas não se apercebe</w:t>
      </w:r>
      <w:r w:rsidR="004A58DD">
        <w:t xml:space="preserve"> desses eventos</w:t>
      </w:r>
      <w:r w:rsidR="007523B7">
        <w:t xml:space="preserve">, tal é o cansaço extremo das lavouras quando chegam do trabalho ao final do dia – uma grande porção apenas fornece os nutrientes necessários ao corpo para a sua sobrevivência, através do consumo de uma seringa alimentar, e adormecem logo de seguida. </w:t>
      </w:r>
    </w:p>
    <w:p w14:paraId="05E3A931" w14:textId="09DE662A" w:rsidR="005F1D24" w:rsidRDefault="005F1D24" w:rsidP="007B343B"/>
    <w:p w14:paraId="340216ED" w14:textId="74DDDE9C" w:rsidR="005F1D24" w:rsidRDefault="005F1D24" w:rsidP="007B343B">
      <w:r>
        <w:t>Quanto mais um objeto absorve a radiação, mais ele a emite, logo quanto mais um objeto for percebido como quente, isto significa que ele para além de absorver, também emite essa luz.</w:t>
      </w:r>
    </w:p>
    <w:p w14:paraId="7EB1ED2C" w14:textId="0AAEA951" w:rsidR="005F1D24" w:rsidRDefault="005F1D24" w:rsidP="007B343B">
      <w:r>
        <w:lastRenderedPageBreak/>
        <w:t>Formas possíveis do Aran se manter quente dentro de casa:</w:t>
      </w:r>
    </w:p>
    <w:p w14:paraId="69A24B2F" w14:textId="668351D1" w:rsidR="005F1D24" w:rsidRDefault="005F1D24" w:rsidP="007B343B">
      <w:r>
        <w:t>- Bêbado;</w:t>
      </w:r>
    </w:p>
    <w:p w14:paraId="56E69D7C" w14:textId="5215D925" w:rsidR="005F1D24" w:rsidRDefault="005F1D24" w:rsidP="007B343B">
      <w:r>
        <w:t>- Ter várias bolsas térmicas espalhada</w:t>
      </w:r>
      <w:r w:rsidR="0002394F">
        <w:t>s</w:t>
      </w:r>
      <w:r>
        <w:t xml:space="preserve"> pela casa com água quente e feitas de pele de animais, como as vacas domésticas (verificar se a pele de vaca, boi, carneiro, etc., se são bons recetores de luz), que depois tem de ser mudada a água recorrentemente para não baixar de um certo nível (isto é, de uma certa temperatura); a água é aquecida ao colocar-se à lareira ou por cima de uma vela;</w:t>
      </w:r>
    </w:p>
    <w:p w14:paraId="177524AB" w14:textId="3A834CEC" w:rsidR="005F1D24" w:rsidRDefault="005F1D24" w:rsidP="007B343B">
      <w:r>
        <w:t>- Bombas de calor, que seria a moeda comum do mundo;</w:t>
      </w:r>
    </w:p>
    <w:p w14:paraId="5A2AC5A3" w14:textId="7748E398" w:rsidR="005F1D24" w:rsidRDefault="005F1D24" w:rsidP="007B343B">
      <w:r>
        <w:t>- Acender a lareira</w:t>
      </w:r>
      <w:r w:rsidR="00160CD4">
        <w:t>;</w:t>
      </w:r>
    </w:p>
    <w:p w14:paraId="4250423E" w14:textId="03C920D9" w:rsidR="00160CD4" w:rsidRDefault="00160CD4" w:rsidP="007B343B">
      <w:r>
        <w:t>- As seringas serem feitas de madeira e com elas ser possível de acender o lume;</w:t>
      </w:r>
    </w:p>
    <w:p w14:paraId="55FDD0D0" w14:textId="4C4FCF4E" w:rsidR="00160CD4" w:rsidRDefault="00160CD4" w:rsidP="007B343B">
      <w:r>
        <w:t>- Muitos espelhos espalhados pela casa, que refletem muito a luz, para além de obrigarem o protagonista a ser perseguido permanentemente pelo seu eu oprimido interior</w:t>
      </w:r>
      <w:r w:rsidR="000C1706">
        <w:t>;</w:t>
      </w:r>
    </w:p>
    <w:p w14:paraId="2CD0BE9A" w14:textId="260B0C49" w:rsidR="000C1706" w:rsidRDefault="000C1706" w:rsidP="007B343B">
      <w:r>
        <w:t>- Em vez de espelhos, ser um gelo inquebrável liso transparente, mas teria a mesma função.</w:t>
      </w:r>
    </w:p>
    <w:sectPr w:rsidR="000C17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DczNjCxMDQzNrVU0lEKTi0uzszPAykwrAUAhWNWVSwAAAA="/>
  </w:docVars>
  <w:rsids>
    <w:rsidRoot w:val="007B343B"/>
    <w:rsid w:val="0002394F"/>
    <w:rsid w:val="00057976"/>
    <w:rsid w:val="000C1706"/>
    <w:rsid w:val="00160CD4"/>
    <w:rsid w:val="00162967"/>
    <w:rsid w:val="001F360E"/>
    <w:rsid w:val="00465EB0"/>
    <w:rsid w:val="004A58DD"/>
    <w:rsid w:val="005F1D24"/>
    <w:rsid w:val="0060754B"/>
    <w:rsid w:val="006E0EEE"/>
    <w:rsid w:val="006E6974"/>
    <w:rsid w:val="007523B7"/>
    <w:rsid w:val="007B343B"/>
    <w:rsid w:val="007F048A"/>
    <w:rsid w:val="00894CAC"/>
    <w:rsid w:val="00936924"/>
    <w:rsid w:val="00C0699C"/>
    <w:rsid w:val="00C13CDE"/>
    <w:rsid w:val="00C811EE"/>
    <w:rsid w:val="00CC716C"/>
    <w:rsid w:val="00DA74BE"/>
    <w:rsid w:val="00F0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2322D"/>
  <w15:chartTrackingRefBased/>
  <w15:docId w15:val="{06314B58-DF2B-4635-BADF-8FC8EF6A2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4</Pages>
  <Words>1170</Words>
  <Characters>6322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7</cp:revision>
  <dcterms:created xsi:type="dcterms:W3CDTF">2023-03-04T15:33:00Z</dcterms:created>
  <dcterms:modified xsi:type="dcterms:W3CDTF">2023-03-07T16:58:00Z</dcterms:modified>
</cp:coreProperties>
</file>